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ปลี่ยนแปลงทางพันธุกรรม</w:t>
      </w:r>
      <w:r>
        <w:t xml:space="preserve"> </w:t>
      </w:r>
      <w:r>
        <w:t xml:space="preserve">(15.26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เป็นคลิปการสอนในหัวข้อที่ 4.3 ทางพันธุกรรม ให้ความรู้โดยครูปุณยาพรค่ะ หนังสือเรียน วิทยาศาสตร์ชีวภาพ ชั้นมัธยมศึกษาปีที่ 4 ค่ะ จุดประสงค์นะคะ ก็เพื่อให้นักเรียนอธิบายและยกตัวอย่างมิวเทชัน ยกตัวอย่างการทำมิวเทชันไปใช้ประโยชน์ค่ะ เคยได้ยินเกี่ยวกับการรณรงค์นะคะนักเรียนคิดว่า เพราะอะไร ถึงได้มีการรณค่ะ คำตอบนะคะ ก็คือเนื่องจากรังสีอัลตราไวโอเลตหรือรังสี UV ในแดด ซึ่งนักเรียนนี่ สามารถที่จะใช้ความรู้ทางพมาอธิ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ปลี่ยนแปลงทางพันธุกรรม (15.26 นาที)</dc:title>
  <dc:creator/>
  <cp:keywords/>
  <dcterms:created xsi:type="dcterms:W3CDTF">2024-04-19T04:03:00Z</dcterms:created>
  <dcterms:modified xsi:type="dcterms:W3CDTF">2024-04-19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เมษายน 2567 เวลา 10.20 น.</vt:lpwstr>
  </property>
  <property fmtid="{D5CDD505-2E9C-101B-9397-08002B2CF9AE}" pid="3" name="subtitle">
    <vt:lpwstr/>
  </property>
</Properties>
</file>